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B041B2" w14:textId="77777777" w:rsidR="00383070" w:rsidRDefault="00383070" w:rsidP="00383070">
      <w:pPr>
        <w:jc w:val="right"/>
      </w:pPr>
      <w:bookmarkStart w:id="0" w:name="_GoBack"/>
      <w:bookmarkEnd w:id="0"/>
    </w:p>
    <w:p w14:paraId="79D5375B" w14:textId="3CC5DD3D" w:rsidR="009D7838" w:rsidRDefault="00DD7E82" w:rsidP="00383070">
      <w:pPr>
        <w:jc w:val="right"/>
      </w:pPr>
      <w:r>
        <w:t>Queilen, 06 de agosto de 2019</w:t>
      </w:r>
    </w:p>
    <w:p w14:paraId="03B99B45" w14:textId="77777777" w:rsidR="00383070" w:rsidRDefault="00383070" w:rsidP="00383070">
      <w:pPr>
        <w:jc w:val="right"/>
      </w:pPr>
    </w:p>
    <w:p w14:paraId="02864744" w14:textId="77777777" w:rsidR="00383070" w:rsidRDefault="00383070" w:rsidP="00383070">
      <w:pPr>
        <w:jc w:val="right"/>
      </w:pPr>
    </w:p>
    <w:p w14:paraId="74689AB8" w14:textId="77777777" w:rsidR="00383070" w:rsidRDefault="00383070" w:rsidP="00383070">
      <w:pPr>
        <w:spacing w:after="0"/>
      </w:pPr>
      <w:r>
        <w:t>Señor</w:t>
      </w:r>
    </w:p>
    <w:p w14:paraId="6C048CB0" w14:textId="77777777" w:rsidR="00383070" w:rsidRPr="00383070" w:rsidRDefault="00383070" w:rsidP="00383070">
      <w:pPr>
        <w:spacing w:after="0"/>
        <w:rPr>
          <w:b/>
        </w:rPr>
      </w:pPr>
      <w:r>
        <w:t xml:space="preserve">Director del </w:t>
      </w:r>
      <w:r w:rsidRPr="00383070">
        <w:rPr>
          <w:b/>
        </w:rPr>
        <w:t>Departamento de Envejecimiento y Ciclo de Vida de la OMS</w:t>
      </w:r>
    </w:p>
    <w:p w14:paraId="059638D9" w14:textId="77777777" w:rsidR="00383070" w:rsidRDefault="00383070" w:rsidP="00383070">
      <w:pPr>
        <w:spacing w:after="0"/>
      </w:pPr>
      <w:r>
        <w:t xml:space="preserve">Doctor John </w:t>
      </w:r>
      <w:proofErr w:type="spellStart"/>
      <w:r>
        <w:t>Beard</w:t>
      </w:r>
      <w:proofErr w:type="spellEnd"/>
    </w:p>
    <w:p w14:paraId="6F0F8883" w14:textId="77777777" w:rsidR="00383070" w:rsidRDefault="00383070" w:rsidP="00383070">
      <w:pPr>
        <w:spacing w:after="0"/>
      </w:pPr>
      <w:r>
        <w:t>Presente,</w:t>
      </w:r>
    </w:p>
    <w:p w14:paraId="41F505D2" w14:textId="77777777" w:rsidR="00383070" w:rsidRDefault="00383070" w:rsidP="00383070">
      <w:pPr>
        <w:spacing w:after="0"/>
      </w:pPr>
    </w:p>
    <w:p w14:paraId="6FED296B" w14:textId="77777777" w:rsidR="00383070" w:rsidRDefault="00383070"/>
    <w:p w14:paraId="785AEFCB" w14:textId="3FCEA6AD" w:rsidR="00383070" w:rsidRDefault="00DD7E82" w:rsidP="00383070">
      <w:pPr>
        <w:ind w:firstLine="708"/>
        <w:jc w:val="both"/>
      </w:pPr>
      <w:r>
        <w:t>MARCOS PATRICIO VARGAS OYARZUN</w:t>
      </w:r>
      <w:r w:rsidR="00383070">
        <w:t>, ALCALDE DE LA ILUSTRE MUNICIPALIDAD DE</w:t>
      </w:r>
      <w:r>
        <w:t xml:space="preserve"> QUEILEN</w:t>
      </w:r>
      <w:r w:rsidR="00383070">
        <w:t xml:space="preserve">, le saluda a Ud. y a nombre del Consejo Municipal y de la Comunidad de </w:t>
      </w:r>
      <w:r>
        <w:t>Queilen,</w:t>
      </w:r>
      <w:r w:rsidR="00383070">
        <w:t xml:space="preserve"> manifiesto nuestro compromiso con el proyecto “Ciudades Amigables con las Personas Mayores” en todas sus fases, de acuerdo a la normativa y orientaciones del Protocolo de Vancouver.</w:t>
      </w:r>
    </w:p>
    <w:p w14:paraId="53AE3DC0" w14:textId="3C8D1A1E" w:rsidR="00383070" w:rsidRDefault="00383070" w:rsidP="00383070">
      <w:pPr>
        <w:ind w:firstLine="708"/>
        <w:jc w:val="both"/>
      </w:pPr>
      <w:r>
        <w:t xml:space="preserve">En consideración a lo anterior, solicitamos a Ud. Tenga a bien autorizar la incorporación de la Comuna de </w:t>
      </w:r>
      <w:r w:rsidR="00DD7E82">
        <w:t>Queilen,</w:t>
      </w:r>
      <w:r>
        <w:t xml:space="preserve"> Región de </w:t>
      </w:r>
      <w:r w:rsidR="00DD7E82">
        <w:t>Los Lagos</w:t>
      </w:r>
      <w:r>
        <w:t xml:space="preserve"> de la República de Chile, a la Red Mundial OMS de Ciudades y Comunidades Amigables con las Personas Mayores.</w:t>
      </w:r>
    </w:p>
    <w:p w14:paraId="5E83C417" w14:textId="77777777" w:rsidR="00383070" w:rsidRDefault="00383070"/>
    <w:p w14:paraId="0006A24B" w14:textId="7D01F30E" w:rsidR="00383070" w:rsidRDefault="00383070">
      <w:r>
        <w:t>Sin otro particular, le saluda atentamente,</w:t>
      </w:r>
    </w:p>
    <w:p w14:paraId="4ED64D42" w14:textId="4C0D5197" w:rsidR="00DD7E82" w:rsidRDefault="00DD7E82"/>
    <w:p w14:paraId="35FFE6A5" w14:textId="65EDE6D0" w:rsidR="00DD7E82" w:rsidRDefault="00DD7E82"/>
    <w:p w14:paraId="198CB4FF" w14:textId="4950A9FE" w:rsidR="00383070" w:rsidRDefault="00B84EEC">
      <w:r w:rsidRPr="003B5489">
        <w:rPr>
          <w:noProof/>
          <w:sz w:val="18"/>
          <w:szCs w:val="18"/>
          <w:lang w:eastAsia="es-ES"/>
        </w:rPr>
        <w:drawing>
          <wp:anchor distT="0" distB="0" distL="114300" distR="114300" simplePos="0" relativeHeight="251657728" behindDoc="1" locked="0" layoutInCell="1" allowOverlap="1" wp14:anchorId="68B55414" wp14:editId="4BBF0D41">
            <wp:simplePos x="0" y="0"/>
            <wp:positionH relativeFrom="margin">
              <wp:posOffset>1663065</wp:posOffset>
            </wp:positionH>
            <wp:positionV relativeFrom="paragraph">
              <wp:posOffset>39370</wp:posOffset>
            </wp:positionV>
            <wp:extent cx="3354643" cy="1589856"/>
            <wp:effectExtent l="0" t="0" r="0" b="0"/>
            <wp:wrapNone/>
            <wp:docPr id="1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/>
                    <pic:cNvPicPr>
                      <a:picLocks noChangeAspect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9" t="10195" r="3153"/>
                    <a:stretch/>
                  </pic:blipFill>
                  <pic:spPr>
                    <a:xfrm>
                      <a:off x="0" y="0"/>
                      <a:ext cx="3364221" cy="159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1A79">
        <w:rPr>
          <w:noProof/>
          <w:sz w:val="20"/>
          <w:lang w:eastAsia="es-ES"/>
        </w:rPr>
        <w:drawing>
          <wp:anchor distT="0" distB="0" distL="114300" distR="114300" simplePos="0" relativeHeight="251660800" behindDoc="0" locked="0" layoutInCell="1" allowOverlap="1" wp14:anchorId="3D10571E" wp14:editId="4C0FD590">
            <wp:simplePos x="0" y="0"/>
            <wp:positionH relativeFrom="margin">
              <wp:posOffset>561975</wp:posOffset>
            </wp:positionH>
            <wp:positionV relativeFrom="paragraph">
              <wp:posOffset>37465</wp:posOffset>
            </wp:positionV>
            <wp:extent cx="1259840" cy="1102995"/>
            <wp:effectExtent l="0" t="0" r="0" b="1905"/>
            <wp:wrapNone/>
            <wp:docPr id="2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5BAC14A7-445D-438A-9506-47B1E5EE87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5BAC14A7-445D-438A-9506-47B1E5EE87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085262" w14:textId="7DA8A1B5" w:rsidR="00383070" w:rsidRDefault="00383070"/>
    <w:p w14:paraId="484D667E" w14:textId="0228B93E" w:rsidR="00383070" w:rsidRDefault="00383070"/>
    <w:p w14:paraId="5C61BED2" w14:textId="77777777" w:rsidR="00383070" w:rsidRDefault="00383070"/>
    <w:p w14:paraId="2CE27055" w14:textId="2FCBC034" w:rsidR="00383070" w:rsidRPr="00383070" w:rsidRDefault="00DD7E82" w:rsidP="00383070">
      <w:pPr>
        <w:jc w:val="center"/>
        <w:rPr>
          <w:b/>
        </w:rPr>
      </w:pPr>
      <w:r>
        <w:rPr>
          <w:b/>
        </w:rPr>
        <w:t>MARCOS PATRICIO VARGAS OYARZUN</w:t>
      </w:r>
    </w:p>
    <w:p w14:paraId="05FC31E4" w14:textId="450F65EA" w:rsidR="00383070" w:rsidRDefault="00DD7E82" w:rsidP="00383070">
      <w:pPr>
        <w:jc w:val="center"/>
        <w:rPr>
          <w:b/>
        </w:rPr>
      </w:pPr>
      <w:r>
        <w:rPr>
          <w:b/>
        </w:rPr>
        <w:t>ALCALDE</w:t>
      </w:r>
    </w:p>
    <w:p w14:paraId="3712B678" w14:textId="77777777" w:rsidR="00383070" w:rsidRDefault="00383070">
      <w:pPr>
        <w:rPr>
          <w:b/>
        </w:rPr>
      </w:pPr>
      <w:r>
        <w:rPr>
          <w:b/>
        </w:rPr>
        <w:br w:type="page"/>
      </w:r>
    </w:p>
    <w:p w14:paraId="63EEEDBD" w14:textId="77777777" w:rsidR="00383070" w:rsidRDefault="00383070" w:rsidP="00383070">
      <w:pPr>
        <w:jc w:val="center"/>
        <w:rPr>
          <w:b/>
          <w:sz w:val="32"/>
        </w:rPr>
      </w:pPr>
      <w:r w:rsidRPr="00383070">
        <w:rPr>
          <w:b/>
          <w:sz w:val="32"/>
        </w:rPr>
        <w:lastRenderedPageBreak/>
        <w:t>CARTA DE APOYO</w:t>
      </w:r>
    </w:p>
    <w:p w14:paraId="602344D3" w14:textId="77777777" w:rsidR="00074ACA" w:rsidRPr="00383070" w:rsidRDefault="00074ACA" w:rsidP="00383070">
      <w:pPr>
        <w:jc w:val="center"/>
        <w:rPr>
          <w:b/>
          <w:sz w:val="32"/>
        </w:rPr>
      </w:pPr>
      <w:r>
        <w:rPr>
          <w:b/>
          <w:sz w:val="32"/>
        </w:rPr>
        <w:t>(Sugerida)</w:t>
      </w:r>
    </w:p>
    <w:p w14:paraId="44143256" w14:textId="77777777" w:rsidR="00383070" w:rsidRDefault="00383070" w:rsidP="00074ACA">
      <w:pPr>
        <w:jc w:val="both"/>
        <w:rPr>
          <w:b/>
        </w:rPr>
      </w:pPr>
    </w:p>
    <w:p w14:paraId="55DBE55B" w14:textId="4EC12EB1" w:rsidR="00383070" w:rsidRDefault="00074ACA" w:rsidP="00074ACA">
      <w:pPr>
        <w:ind w:firstLine="708"/>
        <w:jc w:val="both"/>
      </w:pPr>
      <w:r>
        <w:rPr>
          <w:b/>
        </w:rPr>
        <w:t xml:space="preserve">[NOMBRE COMPLETO], </w:t>
      </w:r>
      <w:r>
        <w:t xml:space="preserve">Rut </w:t>
      </w:r>
      <w:proofErr w:type="spellStart"/>
      <w:r>
        <w:t>N°XXXXXXX</w:t>
      </w:r>
      <w:proofErr w:type="spellEnd"/>
      <w:r>
        <w:t>, en su calidad de Presidenta de la Unión Comunal de Adultos Mayores de la Comuna de [Nombre Comuna], que convoca a más de [XX] organizaciones sociales de adultos mayores, manifiesta estar en conoc</w:t>
      </w:r>
      <w:r w:rsidR="00E749B6">
        <w:t>imiento de la iniciativa de la R</w:t>
      </w:r>
      <w:r>
        <w:t xml:space="preserve">ed </w:t>
      </w:r>
      <w:r w:rsidR="00E749B6">
        <w:t xml:space="preserve">Mundial </w:t>
      </w:r>
      <w:r>
        <w:t>de Ciudades</w:t>
      </w:r>
      <w:r w:rsidR="00E749B6">
        <w:t xml:space="preserve"> y Comunidades</w:t>
      </w:r>
      <w:r>
        <w:t xml:space="preserve"> Amigables con las Personas Mayores de la OMS, y apoya dicha iniciativa para ser implementada a través del Municipio de [nombre municipio].</w:t>
      </w:r>
    </w:p>
    <w:p w14:paraId="6FFAC546" w14:textId="77777777" w:rsidR="00074ACA" w:rsidRDefault="00074ACA" w:rsidP="00074ACA">
      <w:pPr>
        <w:jc w:val="both"/>
      </w:pPr>
    </w:p>
    <w:p w14:paraId="026EF9E2" w14:textId="77777777" w:rsidR="00074ACA" w:rsidRDefault="00074ACA" w:rsidP="00074ACA">
      <w:pPr>
        <w:jc w:val="both"/>
      </w:pPr>
      <w:r>
        <w:t>Esta iniciativa sin duda será un beneficio para las personas mayores y los habitantes en general de esta comuna, contribuyendo a mejorar la calidad de vida y la inclusión social.</w:t>
      </w:r>
    </w:p>
    <w:p w14:paraId="7674F27E" w14:textId="77777777" w:rsidR="00074ACA" w:rsidRDefault="00074ACA" w:rsidP="00074ACA">
      <w:pPr>
        <w:jc w:val="both"/>
      </w:pPr>
    </w:p>
    <w:p w14:paraId="7F87D018" w14:textId="77777777" w:rsidR="00074ACA" w:rsidRPr="00074ACA" w:rsidRDefault="00074ACA" w:rsidP="00074ACA">
      <w:pPr>
        <w:jc w:val="both"/>
      </w:pPr>
      <w:r>
        <w:t xml:space="preserve">Firma y timbre                                                                                                         [Ciudad], fecha, año. </w:t>
      </w:r>
    </w:p>
    <w:p w14:paraId="18473776" w14:textId="77777777" w:rsidR="00383070" w:rsidRPr="00383070" w:rsidRDefault="00383070" w:rsidP="00383070">
      <w:pPr>
        <w:rPr>
          <w:b/>
        </w:rPr>
      </w:pPr>
    </w:p>
    <w:sectPr w:rsidR="00383070" w:rsidRPr="0038307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Dc3NTYwM7Y0NzRW0lEKTi0uzszPAykwqgUAnkXNOiwAAAA="/>
  </w:docVars>
  <w:rsids>
    <w:rsidRoot w:val="00383070"/>
    <w:rsid w:val="00074ACA"/>
    <w:rsid w:val="002B5F6E"/>
    <w:rsid w:val="00383070"/>
    <w:rsid w:val="009D7838"/>
    <w:rsid w:val="00B84EEC"/>
    <w:rsid w:val="00DD7E82"/>
    <w:rsid w:val="00E749B6"/>
    <w:rsid w:val="00F4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4E8362"/>
  <w15:docId w15:val="{F44A2BCF-BF9B-43E8-8C71-5CF660F20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B84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4E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z Lyon</dc:creator>
  <cp:lastModifiedBy>didecoqueilen</cp:lastModifiedBy>
  <cp:revision>2</cp:revision>
  <cp:lastPrinted>2019-11-07T20:40:00Z</cp:lastPrinted>
  <dcterms:created xsi:type="dcterms:W3CDTF">2019-11-07T20:43:00Z</dcterms:created>
  <dcterms:modified xsi:type="dcterms:W3CDTF">2019-11-07T20:43:00Z</dcterms:modified>
</cp:coreProperties>
</file>